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4F0E" w:rsidRDefault="00AE534C" w:rsidP="00DD4F0E">
      <w:pPr>
        <w:jc w:val="center"/>
        <w:rPr>
          <w:lang w:eastAsia="zh-CN"/>
        </w:rPr>
      </w:pPr>
      <w:r>
        <w:rPr>
          <w:rFonts w:hint="eastAsia"/>
          <w:lang w:eastAsia="zh-CN"/>
        </w:rPr>
        <w:t>密西西比学院研究生专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1077"/>
        <w:gridCol w:w="714"/>
        <w:gridCol w:w="763"/>
        <w:gridCol w:w="253"/>
        <w:gridCol w:w="1912"/>
        <w:gridCol w:w="957"/>
        <w:gridCol w:w="795"/>
        <w:gridCol w:w="805"/>
      </w:tblGrid>
      <w:tr w:rsidR="00BE3D6F" w:rsidRPr="002B5995" w:rsidTr="00961840">
        <w:tc>
          <w:tcPr>
            <w:tcW w:w="2074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专业</w:t>
            </w:r>
          </w:p>
        </w:tc>
        <w:tc>
          <w:tcPr>
            <w:tcW w:w="1077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授予学位</w:t>
            </w:r>
          </w:p>
        </w:tc>
        <w:tc>
          <w:tcPr>
            <w:tcW w:w="714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noProof/>
                <w:color w:val="000000" w:themeColor="text1"/>
                <w:sz w:val="16"/>
                <w:szCs w:val="16"/>
                <w:lang w:eastAsia="zh-CN"/>
              </w:rPr>
              <w:t>传统授课模式</w:t>
            </w:r>
          </w:p>
        </w:tc>
        <w:tc>
          <w:tcPr>
            <w:tcW w:w="763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网络授课模式</w:t>
            </w:r>
          </w:p>
        </w:tc>
        <w:tc>
          <w:tcPr>
            <w:tcW w:w="253" w:type="dxa"/>
            <w:shd w:val="clear" w:color="auto" w:fill="000000" w:themeFill="text1"/>
          </w:tcPr>
          <w:p w:rsidR="002B5995" w:rsidRPr="002B5995" w:rsidRDefault="002B5995" w:rsidP="002B599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专业</w:t>
            </w:r>
          </w:p>
        </w:tc>
        <w:tc>
          <w:tcPr>
            <w:tcW w:w="957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授予学位</w:t>
            </w:r>
          </w:p>
        </w:tc>
        <w:tc>
          <w:tcPr>
            <w:tcW w:w="795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noProof/>
                <w:color w:val="000000" w:themeColor="text1"/>
                <w:sz w:val="16"/>
                <w:szCs w:val="16"/>
                <w:lang w:eastAsia="zh-CN"/>
              </w:rPr>
              <w:t>传统授课模式</w:t>
            </w:r>
          </w:p>
        </w:tc>
        <w:tc>
          <w:tcPr>
            <w:tcW w:w="805" w:type="dxa"/>
            <w:vAlign w:val="center"/>
          </w:tcPr>
          <w:p w:rsidR="002B5995" w:rsidRPr="002B5995" w:rsidRDefault="00961840" w:rsidP="002B5995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网络授课模式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会计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B.A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BC472AB" wp14:editId="3A701364">
                  <wp:extent cx="175260" cy="160655"/>
                  <wp:effectExtent l="0" t="0" r="0" b="0"/>
                  <wp:docPr id="151" name="Picture 15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8A4B42C" wp14:editId="61A0FBCF">
                  <wp:extent cx="175260" cy="160655"/>
                  <wp:effectExtent l="0" t="0" r="0" b="0"/>
                  <wp:docPr id="152" name="Picture 15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创伤告知实践（</w:t>
            </w:r>
            <w:r w:rsidRPr="005623F7">
              <w:rPr>
                <w:rFonts w:asciiTheme="minorEastAsia" w:eastAsiaTheme="minorEastAsia" w:hAnsiTheme="minorEastAsia" w:cstheme="minorHAnsi"/>
                <w:color w:val="000000" w:themeColor="text1"/>
                <w:sz w:val="16"/>
                <w:szCs w:val="16"/>
                <w:lang w:eastAsia="zh-CN"/>
              </w:rPr>
              <w:t>Trauma-informed practice</w:t>
            </w: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）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045C326" wp14:editId="6F5C61F7">
                  <wp:extent cx="175260" cy="160655"/>
                  <wp:effectExtent l="0" t="0" r="0" b="0"/>
                  <wp:docPr id="8" name="Picture 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会计学证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7E92FE7" wp14:editId="47DFACD9">
                  <wp:extent cx="175260" cy="160655"/>
                  <wp:effectExtent l="0" t="0" r="0" b="0"/>
                  <wp:docPr id="153" name="Picture 15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历史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A., M.S.S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AF6EB74" wp14:editId="1DB3AD31">
                  <wp:extent cx="175260" cy="160655"/>
                  <wp:effectExtent l="0" t="0" r="0" b="0"/>
                  <wp:docPr id="5" name="Picture 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工商管理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B.A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107E195" wp14:editId="7665CE1E">
                  <wp:extent cx="175260" cy="160655"/>
                  <wp:effectExtent l="0" t="0" r="0" b="0"/>
                  <wp:docPr id="160" name="Picture 160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3AA14F8F" wp14:editId="5975E1C3">
                  <wp:extent cx="175260" cy="160655"/>
                  <wp:effectExtent l="0" t="0" r="0" b="0"/>
                  <wp:docPr id="161" name="Picture 16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政治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S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A62D441" wp14:editId="5C756FFE">
                  <wp:extent cx="175260" cy="160655"/>
                  <wp:effectExtent l="0" t="0" r="0" b="0"/>
                  <wp:docPr id="205" name="Picture 20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商业教育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0564DD3" wp14:editId="29F4565E">
                  <wp:extent cx="175260" cy="160655"/>
                  <wp:effectExtent l="0" t="0" r="0" b="0"/>
                  <wp:docPr id="162" name="Picture 16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刑事司法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S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DA22F43" wp14:editId="71FBF261">
                  <wp:extent cx="175260" cy="160655"/>
                  <wp:effectExtent l="0" t="0" r="0" b="0"/>
                  <wp:docPr id="165" name="Picture 16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金融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B.A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98E79A8" wp14:editId="19DE1D24">
                  <wp:extent cx="175260" cy="160655"/>
                  <wp:effectExtent l="0" t="0" r="0" b="0"/>
                  <wp:docPr id="174" name="Picture 17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910B242" wp14:editId="1093996C">
                  <wp:extent cx="175260" cy="160655"/>
                  <wp:effectExtent l="0" t="0" r="0" b="0"/>
                  <wp:docPr id="175" name="Picture 17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国土安全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09717910" wp14:editId="613E1076">
                  <wp:extent cx="175260" cy="160655"/>
                  <wp:effectExtent l="0" t="0" r="0" b="0"/>
                  <wp:docPr id="185" name="Picture 18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50A5ACE" wp14:editId="194A65CF">
                  <wp:extent cx="175260" cy="160655"/>
                  <wp:effectExtent l="0" t="0" r="0" b="0"/>
                  <wp:docPr id="186" name="Picture 18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3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管理信息系统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B.A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63068ED" wp14:editId="1A3624D1">
                  <wp:extent cx="175260" cy="160655"/>
                  <wp:effectExtent l="0" t="0" r="0" b="0"/>
                  <wp:docPr id="197" name="Picture 19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国土安全证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A2F1BCD" wp14:editId="6C4A51F3">
                  <wp:extent cx="175260" cy="160655"/>
                  <wp:effectExtent l="0" t="0" r="0" b="0"/>
                  <wp:docPr id="187" name="Picture 18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4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A36C63E" wp14:editId="2260392D">
                  <wp:extent cx="175260" cy="160655"/>
                  <wp:effectExtent l="0" t="0" r="0" b="0"/>
                  <wp:docPr id="188" name="Picture 18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应用运动生理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07E488A" wp14:editId="67B1C420">
                  <wp:extent cx="175260" cy="160655"/>
                  <wp:effectExtent l="0" t="0" r="0" b="0"/>
                  <wp:docPr id="154" name="Picture 15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损失预防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S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9BDF258" wp14:editId="7706D0F7">
                  <wp:extent cx="175260" cy="160655"/>
                  <wp:effectExtent l="0" t="0" r="0" b="0"/>
                  <wp:docPr id="194" name="Picture 19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B8B7A02" wp14:editId="10D47652">
                  <wp:extent cx="175260" cy="160655"/>
                  <wp:effectExtent l="0" t="0" r="0" b="0"/>
                  <wp:docPr id="195" name="Picture 19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运动管理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1CBE83A" wp14:editId="4698DB00">
                  <wp:extent cx="175260" cy="160655"/>
                  <wp:effectExtent l="0" t="0" r="0" b="0"/>
                  <wp:docPr id="156" name="Picture 15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1167859" wp14:editId="0613D703">
                  <wp:extent cx="175260" cy="160655"/>
                  <wp:effectExtent l="0" t="0" r="0" b="0"/>
                  <wp:docPr id="157" name="Picture 15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损失预防证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22C3820" wp14:editId="3571F9A5">
                  <wp:extent cx="175260" cy="160655"/>
                  <wp:effectExtent l="0" t="0" r="0" b="0"/>
                  <wp:docPr id="196" name="Picture 19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健康服务管理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H.S.A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082F67F" wp14:editId="6B3751E2">
                  <wp:extent cx="175260" cy="160655"/>
                  <wp:effectExtent l="0" t="0" r="0" b="0"/>
                  <wp:docPr id="179" name="Picture 17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44D2CBC" wp14:editId="5FB9F5D9">
                  <wp:extent cx="175260" cy="160655"/>
                  <wp:effectExtent l="0" t="0" r="0" b="0"/>
                  <wp:docPr id="180" name="Picture 180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spacing w:before="100" w:beforeAutospacing="1" w:after="100" w:afterAutospacing="1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社会科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C195F98" wp14:editId="74753B48">
                  <wp:extent cx="175260" cy="160655"/>
                  <wp:effectExtent l="0" t="0" r="0" b="0"/>
                  <wp:docPr id="216" name="Picture 21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3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医师助理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M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0703D1B" wp14:editId="7CE509B3">
                  <wp:extent cx="175260" cy="160655"/>
                  <wp:effectExtent l="0" t="0" r="0" b="0"/>
                  <wp:docPr id="204" name="Picture 20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课程与教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9B21082" wp14:editId="3F304E6D">
                  <wp:extent cx="175260" cy="160655"/>
                  <wp:effectExtent l="0" t="0" r="0" b="0"/>
                  <wp:docPr id="166" name="Picture 16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健康医学证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3B3D8789" wp14:editId="428567BD">
                  <wp:extent cx="175260" cy="160655"/>
                  <wp:effectExtent l="0" t="0" r="0" b="0"/>
                  <wp:docPr id="2" name="Picture 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732FE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hyperlink r:id="rId6" w:history="1"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课程与教学</w:t>
              </w:r>
              <w:r w:rsidR="00176CA7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 xml:space="preserve"> (7</w:t>
              </w:r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周课程模式</w:t>
              </w:r>
              <w:r w:rsidR="00176CA7" w:rsidRPr="002B5995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>)</w:t>
              </w:r>
            </w:hyperlink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2E996C1" wp14:editId="26491C78">
                  <wp:extent cx="175260" cy="160655"/>
                  <wp:effectExtent l="0" t="0" r="0" b="0"/>
                  <wp:docPr id="167" name="Picture 16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961840">
        <w:tc>
          <w:tcPr>
            <w:tcW w:w="2074" w:type="dxa"/>
            <w:vAlign w:val="center"/>
          </w:tcPr>
          <w:p w:rsidR="00176CA7" w:rsidRDefault="00176CA7" w:rsidP="00176CA7">
            <w:pPr>
              <w:rPr>
                <w:rFonts w:asciiTheme="minorEastAsia" w:eastAsiaTheme="minorEastAsia" w:hAnsiTheme="minorEastAsia" w:cstheme="minorHAnsi"/>
                <w:color w:val="000000" w:themeColor="text1"/>
                <w:sz w:val="16"/>
                <w:szCs w:val="16"/>
                <w:lang w:eastAsia="zh-CN"/>
              </w:rPr>
            </w:pPr>
            <w:r w:rsidRPr="004A72DB"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临床护理领导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  <w:r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N</w:t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714" w:type="dxa"/>
            <w:vAlign w:val="center"/>
          </w:tcPr>
          <w:p w:rsidR="00176CA7" w:rsidRPr="002B5995" w:rsidRDefault="00176CA7" w:rsidP="00176CA7">
            <w:pPr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63" w:type="dxa"/>
            <w:vAlign w:val="center"/>
          </w:tcPr>
          <w:p w:rsidR="00176CA7" w:rsidRPr="002B5995" w:rsidRDefault="00176CA7" w:rsidP="00176CA7">
            <w:pPr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DD5DD77" wp14:editId="709E0F12">
                  <wp:extent cx="175260" cy="160655"/>
                  <wp:effectExtent l="0" t="0" r="0" b="0"/>
                  <wp:docPr id="4" name="Picture 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阅读障碍治疗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AB51481" wp14:editId="0FE09985">
                  <wp:extent cx="175260" cy="160655"/>
                  <wp:effectExtent l="0" t="0" r="0" b="0"/>
                  <wp:docPr id="168" name="Picture 16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656EDC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生物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, 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366E3226" wp14:editId="3C86A370">
                  <wp:extent cx="175260" cy="160655"/>
                  <wp:effectExtent l="0" t="0" r="0" b="0"/>
                  <wp:docPr id="158" name="Picture 15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spacing w:before="100" w:beforeAutospacing="1" w:after="100" w:afterAutospacing="1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教育领导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proofErr w:type="spellStart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</w:t>
            </w:r>
            <w:proofErr w:type="spellEnd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Ed.S</w:t>
            </w:r>
            <w:proofErr w:type="spellEnd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., Ed.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438CC0B" wp14:editId="61F878FE">
                  <wp:extent cx="175260" cy="160655"/>
                  <wp:effectExtent l="0" t="0" r="0" b="0"/>
                  <wp:docPr id="169" name="Picture 16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5A0FF6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生物医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4468E8E" wp14:editId="71D78EBC">
                  <wp:extent cx="175260" cy="160655"/>
                  <wp:effectExtent l="0" t="0" r="0" b="0"/>
                  <wp:docPr id="159" name="Picture 15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732FE7" w:rsidP="00176CA7">
            <w:pPr>
              <w:spacing w:before="100" w:beforeAutospacing="1" w:after="100" w:afterAutospacing="1"/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hyperlink r:id="rId7" w:history="1"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教育领导学</w:t>
              </w:r>
              <w:r w:rsidR="00176CA7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 xml:space="preserve"> (7</w:t>
              </w:r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周课程模式</w:t>
              </w:r>
              <w:r w:rsidR="00176CA7" w:rsidRPr="002B5995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>)</w:t>
              </w:r>
            </w:hyperlink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proofErr w:type="spellStart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</w:t>
            </w:r>
            <w:proofErr w:type="spellEnd"/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58BC87E" wp14:editId="0E976FE7">
                  <wp:extent cx="175260" cy="160655"/>
                  <wp:effectExtent l="0" t="0" r="0" b="0"/>
                  <wp:docPr id="170" name="Picture 170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5A0FF6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化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, M.C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2ACBA92" wp14:editId="177E6216">
                  <wp:extent cx="175260" cy="160655"/>
                  <wp:effectExtent l="0" t="0" r="0" b="0"/>
                  <wp:docPr id="163" name="Picture 16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</w:tcPr>
          <w:p w:rsidR="00176CA7" w:rsidRDefault="00176CA7" w:rsidP="00176CA7">
            <w:pPr>
              <w:jc w:val="center"/>
              <w:rPr>
                <w:rFonts w:cstheme="minorHAnsi"/>
                <w:sz w:val="16"/>
                <w:szCs w:val="16"/>
                <w:lang w:eastAsia="zh-CN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教育领导学-未来学校管理层方向</w:t>
            </w:r>
          </w:p>
        </w:tc>
        <w:tc>
          <w:tcPr>
            <w:tcW w:w="957" w:type="dxa"/>
          </w:tcPr>
          <w:p w:rsidR="00176CA7" w:rsidRPr="00DD4F0E" w:rsidRDefault="00176CA7" w:rsidP="00176CA7">
            <w:pPr>
              <w:jc w:val="center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</w:tcPr>
          <w:p w:rsidR="00176CA7" w:rsidRPr="002B5995" w:rsidRDefault="00176CA7" w:rsidP="00176CA7">
            <w:pPr>
              <w:jc w:val="center"/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685A0CF" wp14:editId="2F771598">
                  <wp:extent cx="175260" cy="160655"/>
                  <wp:effectExtent l="0" t="0" r="0" b="0"/>
                  <wp:docPr id="6" name="Picture 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176CA7" w:rsidRPr="002B5995" w:rsidTr="007E0B83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数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, M.Ed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06842D62" wp14:editId="17CDAED1">
                  <wp:extent cx="175260" cy="160655"/>
                  <wp:effectExtent l="0" t="0" r="0" b="0"/>
                  <wp:docPr id="199" name="Picture 19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4A72DB" w:rsidRDefault="00176CA7" w:rsidP="00176CA7">
            <w:pPr>
              <w:rPr>
                <w:rFonts w:asciiTheme="minorEastAsia" w:eastAsiaTheme="minorEastAsia" w:hAnsiTheme="minorEastAsia" w:cstheme="minorHAnsi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教育领导学-未来学校管理层方向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95" w:type="dxa"/>
            <w:vAlign w:val="center"/>
          </w:tcPr>
          <w:p w:rsidR="00176CA7" w:rsidRPr="002B5995" w:rsidRDefault="00176CA7" w:rsidP="00176CA7">
            <w:pPr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8B853D4" wp14:editId="6274C5EE">
                  <wp:extent cx="175260" cy="160655"/>
                  <wp:effectExtent l="0" t="0" r="0" b="0"/>
                  <wp:docPr id="7" name="Picture 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bookmarkStart w:id="0" w:name="_GoBack"/>
            <w:bookmarkEnd w:id="0"/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</w:tr>
      <w:tr w:rsidR="00176CA7" w:rsidRPr="002B5995" w:rsidTr="00DE5F83">
        <w:tc>
          <w:tcPr>
            <w:tcW w:w="2074" w:type="dxa"/>
          </w:tcPr>
          <w:p w:rsidR="00176CA7" w:rsidRPr="002B5995" w:rsidRDefault="00176CA7" w:rsidP="00176CA7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 w:hint="eastAsia"/>
                <w:sz w:val="16"/>
                <w:szCs w:val="16"/>
                <w:lang w:eastAsia="zh-CN"/>
              </w:rPr>
              <w:t>数学证书</w:t>
            </w:r>
          </w:p>
        </w:tc>
        <w:tc>
          <w:tcPr>
            <w:tcW w:w="1077" w:type="dxa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14" w:type="dxa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34DA141A" wp14:editId="2D41FEB7">
                  <wp:extent cx="175260" cy="160655"/>
                  <wp:effectExtent l="0" t="0" r="0" b="0"/>
                  <wp:docPr id="3" name="Picture 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小学教育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 xml:space="preserve">M.Ed., </w:t>
            </w:r>
            <w:proofErr w:type="spellStart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Ed.S</w:t>
            </w:r>
            <w:proofErr w:type="spellEnd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7D58114" wp14:editId="34C5CADC">
                  <wp:extent cx="175260" cy="160655"/>
                  <wp:effectExtent l="0" t="0" r="0" b="0"/>
                  <wp:docPr id="171" name="Picture 17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="SimSun" w:hAnsi="SimSun" w:cs="SimSun" w:hint="eastAsia"/>
                <w:color w:val="000000" w:themeColor="text1"/>
                <w:sz w:val="16"/>
                <w:szCs w:val="16"/>
                <w:lang w:eastAsia="zh-CN"/>
              </w:rPr>
              <w:t>应用数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30437A9" wp14:editId="73D80AC9">
                  <wp:extent cx="175260" cy="160655"/>
                  <wp:effectExtent l="0" t="0" r="0" b="0"/>
                  <wp:docPr id="177" name="Picture 17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4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小学教育</w:t>
            </w:r>
            <w:r w:rsidRPr="0096184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(7</w:t>
            </w:r>
            <w:r w:rsidRPr="00961840">
              <w:rPr>
                <w:rFonts w:ascii="Microsoft YaHei" w:eastAsia="Microsoft YaHei" w:hAnsi="Microsoft YaHei" w:cs="Microsoft YaHei" w:hint="eastAsia"/>
                <w:color w:val="000000" w:themeColor="text1"/>
                <w:sz w:val="16"/>
                <w:szCs w:val="16"/>
              </w:rPr>
              <w:t>周课程模式</w:t>
            </w:r>
            <w:r w:rsidRPr="0096184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222AA4B" wp14:editId="46EBE107">
                  <wp:extent cx="175260" cy="160655"/>
                  <wp:effectExtent l="0" t="0" r="0" b="0"/>
                  <wp:docPr id="172" name="Picture 17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计算机科学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, M.Ed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224A4F4" wp14:editId="32D9158F">
                  <wp:extent cx="175260" cy="160655"/>
                  <wp:effectExtent l="0" t="0" r="0" b="0"/>
                  <wp:docPr id="164" name="Picture 16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spacing w:before="100" w:beforeAutospacing="1" w:after="100" w:afterAutospacing="1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特殊教育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proofErr w:type="spellStart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</w:t>
            </w:r>
            <w:proofErr w:type="spellEnd"/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D1CDE86" wp14:editId="679190C5">
                  <wp:extent cx="175260" cy="160655"/>
                  <wp:effectExtent l="0" t="0" r="0" b="0"/>
                  <wp:docPr id="217" name="Picture 21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4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DD4F0E" w:rsidTr="00F3769B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艺术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, M.F.A., 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66BCA74" wp14:editId="0042ABC5">
                  <wp:extent cx="175260" cy="160655"/>
                  <wp:effectExtent l="0" t="0" r="0" b="0"/>
                  <wp:docPr id="155" name="Picture 15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spacing w:before="100" w:beforeAutospacing="1" w:after="100" w:afterAutospacing="1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特殊教育</w:t>
            </w:r>
            <w:r w:rsidRPr="0096184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(7</w:t>
            </w:r>
            <w:r w:rsidRPr="00961840">
              <w:rPr>
                <w:rFonts w:ascii="Microsoft YaHei" w:eastAsia="Microsoft YaHei" w:hAnsi="Microsoft YaHei" w:cs="Microsoft YaHei" w:hint="eastAsia"/>
                <w:color w:val="000000" w:themeColor="text1"/>
                <w:sz w:val="16"/>
                <w:szCs w:val="16"/>
              </w:rPr>
              <w:t>周课程模式</w:t>
            </w:r>
            <w:r w:rsidRPr="0096184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8C46010" wp14:editId="40A601D5">
                  <wp:extent cx="175260" cy="160655"/>
                  <wp:effectExtent l="0" t="0" r="0" b="0"/>
                  <wp:docPr id="218" name="Picture 21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DD4F0E" w:rsidTr="00F3769B">
        <w:tc>
          <w:tcPr>
            <w:tcW w:w="2074" w:type="dxa"/>
          </w:tcPr>
          <w:p w:rsidR="00176CA7" w:rsidRPr="002B5995" w:rsidRDefault="00176CA7" w:rsidP="00176CA7">
            <w:pPr>
              <w:rPr>
                <w:rFonts w:cstheme="minorHAnsi"/>
                <w:sz w:val="16"/>
                <w:szCs w:val="16"/>
                <w:lang w:eastAsia="zh-CN"/>
              </w:rPr>
            </w:pPr>
            <w:r>
              <w:rPr>
                <w:rFonts w:cstheme="minorHAnsi" w:hint="eastAsia"/>
                <w:sz w:val="16"/>
                <w:szCs w:val="16"/>
                <w:lang w:eastAsia="zh-CN"/>
              </w:rPr>
              <w:t>艺术教育</w:t>
            </w:r>
          </w:p>
        </w:tc>
        <w:tc>
          <w:tcPr>
            <w:tcW w:w="1077" w:type="dxa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3BA11D2E" wp14:editId="2EE940BC">
                  <wp:extent cx="175260" cy="160655"/>
                  <wp:effectExtent l="0" t="0" r="0" b="0"/>
                  <wp:docPr id="1" name="Picture 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r w:rsidRPr="001A5073"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科学、科技、工程及数学教育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56529AA" wp14:editId="54FC2F88">
                  <wp:extent cx="175260" cy="160655"/>
                  <wp:effectExtent l="0" t="0" r="0" b="0"/>
                  <wp:docPr id="219" name="Picture 21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DD4F0E" w:rsidTr="00F3769B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平面设计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F.A., 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9B846E6" wp14:editId="5D84E53B">
                  <wp:extent cx="175260" cy="160655"/>
                  <wp:effectExtent l="0" t="0" r="0" b="0"/>
                  <wp:docPr id="176" name="Picture 17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3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732FE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hyperlink r:id="rId8" w:history="1"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教学法</w:t>
              </w:r>
              <w:r w:rsidR="00176CA7" w:rsidRPr="002B5995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 xml:space="preserve">, </w:t>
              </w:r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小学</w:t>
              </w:r>
              <w:r w:rsidR="00176CA7" w:rsidRPr="002B5995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 xml:space="preserve"> 4-8</w:t>
              </w:r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年级，中学</w:t>
              </w:r>
              <w:r w:rsidR="00176CA7" w:rsidRPr="002B5995">
                <w:rPr>
                  <w:rFonts w:eastAsia="Times New Roman" w:cstheme="minorHAnsi"/>
                  <w:color w:val="000000" w:themeColor="text1"/>
                  <w:sz w:val="16"/>
                  <w:szCs w:val="16"/>
                  <w:lang w:eastAsia="zh-CN"/>
                </w:rPr>
                <w:t>7-12</w:t>
              </w:r>
            </w:hyperlink>
            <w:r w:rsidR="00176CA7"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年级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Ed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E5AF60E" wp14:editId="129E46F6">
                  <wp:extent cx="175260" cy="160655"/>
                  <wp:effectExtent l="0" t="0" r="0" b="0"/>
                  <wp:docPr id="220" name="Picture 220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5D1516F8" wp14:editId="0D1F0C80">
                  <wp:extent cx="175260" cy="160655"/>
                  <wp:effectExtent l="0" t="0" r="0" b="0"/>
                  <wp:docPr id="221" name="Picture 22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DD4F0E" w:rsidTr="00F3769B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视觉艺术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F.A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B2F4D42" wp14:editId="60B3D71C">
                  <wp:extent cx="175260" cy="160655"/>
                  <wp:effectExtent l="0" t="0" r="0" b="0"/>
                  <wp:docPr id="223" name="Picture 22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高等教育管理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E502A01" wp14:editId="14686A97">
                  <wp:extent cx="175260" cy="160655"/>
                  <wp:effectExtent l="0" t="0" r="0" b="0"/>
                  <wp:docPr id="181" name="Picture 18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04CDF102" wp14:editId="6BA39E82">
                  <wp:extent cx="175260" cy="160655"/>
                  <wp:effectExtent l="0" t="0" r="0" b="0"/>
                  <wp:docPr id="182" name="Picture 18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音乐教育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Mus. 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F04D7AF" wp14:editId="77D35B84">
                  <wp:extent cx="175260" cy="160655"/>
                  <wp:effectExtent l="0" t="0" r="0" b="0"/>
                  <wp:docPr id="201" name="Picture 20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高等教育管理证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026ADC68" wp14:editId="58962239">
                  <wp:extent cx="175260" cy="160655"/>
                  <wp:effectExtent l="0" t="0" r="0" b="0"/>
                  <wp:docPr id="183" name="Picture 18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音乐表演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Mu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2ABD781" wp14:editId="65771E77">
                  <wp:extent cx="175260" cy="160655"/>
                  <wp:effectExtent l="0" t="0" r="0" b="0"/>
                  <wp:docPr id="202" name="Picture 20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整合传播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M.S.C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5D8BAAF" wp14:editId="067EA44B">
                  <wp:extent cx="175260" cy="160655"/>
                  <wp:effectExtent l="0" t="0" r="0" b="0"/>
                  <wp:docPr id="189" name="Picture 18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371871F" wp14:editId="75597ABD">
                  <wp:extent cx="175260" cy="160655"/>
                  <wp:effectExtent l="0" t="0" r="0" b="0"/>
                  <wp:docPr id="190" name="Picture 190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英语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A., M.Ed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04C693A2" wp14:editId="511A61C7">
                  <wp:extent cx="175260" cy="160655"/>
                  <wp:effectExtent l="0" t="0" r="0" b="0"/>
                  <wp:docPr id="173" name="Picture 17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整合传播，新闻方向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C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C25E468" wp14:editId="54B8772C">
                  <wp:extent cx="175260" cy="160655"/>
                  <wp:effectExtent l="0" t="0" r="0" b="0"/>
                  <wp:docPr id="191" name="Picture 19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人文学科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L.S. 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3C0A388" wp14:editId="504E7C5C">
                  <wp:extent cx="175260" cy="160655"/>
                  <wp:effectExtent l="0" t="0" r="0" b="0"/>
                  <wp:docPr id="193" name="Picture 19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传播学，健康服务管理方向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  <w:t> </w:t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C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6E05BB19" wp14:editId="6CE79A93">
                  <wp:extent cx="175260" cy="160655"/>
                  <wp:effectExtent l="0" t="0" r="0" b="0"/>
                  <wp:docPr id="206" name="Picture 206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0C21FA35" wp14:editId="0E888006">
                  <wp:extent cx="175260" cy="160655"/>
                  <wp:effectExtent l="0" t="0" r="0" b="0"/>
                  <wp:docPr id="207" name="Picture 207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4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法务研究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5A42592" wp14:editId="25421F24">
                  <wp:extent cx="175260" cy="160655"/>
                  <wp:effectExtent l="0" t="0" r="0" b="0"/>
                  <wp:docPr id="203" name="Picture 20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传播学，体育方向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M.S.C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4B17E65" wp14:editId="584ACC1F">
                  <wp:extent cx="175260" cy="160655"/>
                  <wp:effectExtent l="0" t="0" r="0" b="0"/>
                  <wp:docPr id="208" name="Picture 20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8859C99" wp14:editId="48D58388">
                  <wp:extent cx="175260" cy="160655"/>
                  <wp:effectExtent l="0" t="0" r="0" b="0"/>
                  <wp:docPr id="209" name="Picture 209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6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婚姻与家庭辅导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223CC1A" wp14:editId="7259D729">
                  <wp:extent cx="175260" cy="160655"/>
                  <wp:effectExtent l="0" t="0" r="0" b="0"/>
                  <wp:docPr id="198" name="Picture 198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732FE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  <w:lang w:eastAsia="zh-CN"/>
              </w:rPr>
            </w:pPr>
            <w:hyperlink r:id="rId9" w:history="1">
              <w:r w:rsidR="00176CA7">
                <w:rPr>
                  <w:rFonts w:asciiTheme="minorEastAsia" w:eastAsiaTheme="minorEastAsia" w:hAnsiTheme="minorEastAsia" w:cstheme="minorHAnsi" w:hint="eastAsia"/>
                  <w:color w:val="000000" w:themeColor="text1"/>
                  <w:sz w:val="16"/>
                  <w:szCs w:val="16"/>
                  <w:lang w:eastAsia="zh-CN"/>
                </w:rPr>
                <w:t>公共关系及企业传播学</w:t>
              </w:r>
            </w:hyperlink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.S.C.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BA0384D" wp14:editId="4C9CDE47">
                  <wp:extent cx="175260" cy="160655"/>
                  <wp:effectExtent l="0" t="0" r="0" b="0"/>
                  <wp:docPr id="212" name="Picture 212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9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学校心理咨询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 xml:space="preserve">M.Ed. </w:t>
            </w:r>
            <w:proofErr w:type="spellStart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Ed.S</w:t>
            </w:r>
            <w:proofErr w:type="spellEnd"/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390830D2" wp14:editId="0A45B8C4">
                  <wp:extent cx="175260" cy="160655"/>
                  <wp:effectExtent l="0" t="0" r="0" b="0"/>
                  <wp:docPr id="215" name="Picture 215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2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公共关系证书</w:t>
            </w: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Certificate</w:t>
            </w: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2FCDEDD4" wp14:editId="0A29A174">
                  <wp:extent cx="175260" cy="160655"/>
                  <wp:effectExtent l="0" t="0" r="0" b="0"/>
                  <wp:docPr id="213" name="Picture 213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0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7A23A4E5" wp14:editId="4479E984">
                  <wp:extent cx="175260" cy="160655"/>
                  <wp:effectExtent l="0" t="0" r="0" b="0"/>
                  <wp:docPr id="214" name="Picture 214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1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CA7" w:rsidRPr="002B5995" w:rsidTr="00691E7D">
        <w:tc>
          <w:tcPr>
            <w:tcW w:w="207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EastAsia" w:eastAsiaTheme="minorEastAsia" w:hAnsiTheme="minorEastAsia" w:cstheme="minorHAnsi" w:hint="eastAsia"/>
                <w:color w:val="000000" w:themeColor="text1"/>
                <w:sz w:val="16"/>
                <w:szCs w:val="16"/>
                <w:lang w:eastAsia="zh-CN"/>
              </w:rPr>
              <w:t>专业咨询</w:t>
            </w:r>
          </w:p>
        </w:tc>
        <w:tc>
          <w:tcPr>
            <w:tcW w:w="107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DD4F0E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D.P.C.</w:t>
            </w:r>
          </w:p>
        </w:tc>
        <w:tc>
          <w:tcPr>
            <w:tcW w:w="714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14003E67" wp14:editId="6866B9E6">
                  <wp:extent cx="175260" cy="160655"/>
                  <wp:effectExtent l="0" t="0" r="0" b="0"/>
                  <wp:docPr id="210" name="Picture 210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7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2B5995">
              <w:rPr>
                <w:rFonts w:eastAsia="Times New Roman" w:cstheme="minorHAnsi"/>
                <w:noProof/>
                <w:color w:val="000000" w:themeColor="text1"/>
                <w:sz w:val="16"/>
                <w:szCs w:val="16"/>
                <w:lang w:eastAsia="zh-CN"/>
              </w:rPr>
              <w:drawing>
                <wp:inline distT="0" distB="0" distL="0" distR="0" wp14:anchorId="47F6AD82" wp14:editId="5D6B1EDB">
                  <wp:extent cx="175260" cy="160655"/>
                  <wp:effectExtent l="0" t="0" r="0" b="0"/>
                  <wp:docPr id="211" name="Picture 211" descr="https://www.mc.edu/packages/mississippi_college/themes/mississippi_college_live/images/che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8" descr="https://www.mc.edu/packages/mississippi_college/themes/mississippi_college_live/images/che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" cy="16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" w:type="dxa"/>
            <w:shd w:val="clear" w:color="auto" w:fill="000000" w:themeFill="text1"/>
          </w:tcPr>
          <w:p w:rsidR="00176CA7" w:rsidRPr="002B5995" w:rsidRDefault="00176CA7" w:rsidP="00176CA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957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79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05" w:type="dxa"/>
            <w:vAlign w:val="center"/>
          </w:tcPr>
          <w:p w:rsidR="00176CA7" w:rsidRPr="00DD4F0E" w:rsidRDefault="00176CA7" w:rsidP="00176CA7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</w:tr>
    </w:tbl>
    <w:p w:rsidR="00DD4F0E" w:rsidRDefault="00DD4F0E" w:rsidP="002B5995"/>
    <w:sectPr w:rsidR="00DD4F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B926D8"/>
    <w:multiLevelType w:val="multilevel"/>
    <w:tmpl w:val="BCCEC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OzMLAwMbOwNDNQ0lEKTi0uzszPAykwrAUA1eCjqywAAAA="/>
  </w:docVars>
  <w:rsids>
    <w:rsidRoot w:val="00DD4F0E"/>
    <w:rsid w:val="000C5E1F"/>
    <w:rsid w:val="00176CA7"/>
    <w:rsid w:val="001A5073"/>
    <w:rsid w:val="002B5995"/>
    <w:rsid w:val="00330F24"/>
    <w:rsid w:val="00416CA1"/>
    <w:rsid w:val="005623F7"/>
    <w:rsid w:val="00626AFC"/>
    <w:rsid w:val="00732FE7"/>
    <w:rsid w:val="007864E4"/>
    <w:rsid w:val="008E016E"/>
    <w:rsid w:val="009070D0"/>
    <w:rsid w:val="00961840"/>
    <w:rsid w:val="00A8309D"/>
    <w:rsid w:val="00AE534C"/>
    <w:rsid w:val="00B64F01"/>
    <w:rsid w:val="00B72640"/>
    <w:rsid w:val="00BA11D3"/>
    <w:rsid w:val="00BE3D6F"/>
    <w:rsid w:val="00CB1002"/>
    <w:rsid w:val="00DD4F0E"/>
    <w:rsid w:val="00E37F34"/>
    <w:rsid w:val="00EE3E2C"/>
    <w:rsid w:val="00F15009"/>
    <w:rsid w:val="00F34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72F821-6732-4838-B23B-CB83F62C3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D4F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4F0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DD4F0E"/>
    <w:rPr>
      <w:strike w:val="0"/>
      <w:dstrike w:val="0"/>
      <w:color w:val="1481BA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DD4F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D4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66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7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37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c.edu/academics/majors/graduate/teaching-ar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online.mc.edu/programs/master-of-education-in-educational-leadership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nline.mc.edu/programs/master-of-education-in-curriculum-instruction.aspx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ommunication.m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College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p Clary</dc:creator>
  <cp:keywords/>
  <dc:description/>
  <cp:lastModifiedBy>Mei-Chi C. Piletz</cp:lastModifiedBy>
  <cp:revision>2</cp:revision>
  <dcterms:created xsi:type="dcterms:W3CDTF">2020-09-01T03:52:00Z</dcterms:created>
  <dcterms:modified xsi:type="dcterms:W3CDTF">2020-09-01T03:52:00Z</dcterms:modified>
</cp:coreProperties>
</file>